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ghtList"/>
        <w:tblpPr w:leftFromText="180" w:rightFromText="180" w:horzAnchor="margin" w:tblpY="540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6B75" w14:paraId="7A3E4095" w14:textId="77777777" w:rsidTr="005E6B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9C373CD" w14:textId="77777777" w:rsidR="005E6B75" w:rsidRPr="009C73E5" w:rsidRDefault="005E6B75" w:rsidP="005E6B75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t>NTEC Project Activity Record</w:t>
            </w:r>
          </w:p>
        </w:tc>
      </w:tr>
      <w:tr w:rsidR="005E6B75" w14:paraId="64A43CC4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1408E6A" w14:textId="77777777" w:rsidR="005E6B75" w:rsidRPr="00982645" w:rsidRDefault="005E6B75" w:rsidP="005E6B75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6B75" w14:paraId="033924F2" w14:textId="77777777" w:rsidTr="005E6B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0BBC1741" w14:textId="77777777" w:rsidR="005E6B75" w:rsidRDefault="005E6B75" w:rsidP="005E6B75">
            <w:r>
              <w:t>Student Name: Liana Pak</w:t>
            </w:r>
          </w:p>
        </w:tc>
        <w:tc>
          <w:tcPr>
            <w:tcW w:w="4739" w:type="dxa"/>
            <w:gridSpan w:val="4"/>
          </w:tcPr>
          <w:p w14:paraId="49D4C93E" w14:textId="1C2150A3" w:rsidR="005E6B75" w:rsidRPr="009C73E5" w:rsidRDefault="005E6B75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</w:t>
            </w:r>
            <w:r w:rsidR="00CA1961">
              <w:rPr>
                <w:b/>
              </w:rPr>
              <w:t>26</w:t>
            </w:r>
            <w:r>
              <w:rPr>
                <w:b/>
              </w:rPr>
              <w:t>.03.2018</w:t>
            </w:r>
          </w:p>
        </w:tc>
      </w:tr>
      <w:tr w:rsidR="005E6B75" w14:paraId="54684858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24B0E16" w14:textId="77777777" w:rsidR="005E6B75" w:rsidRDefault="005E6B75" w:rsidP="005E6B75">
            <w:r>
              <w:t>Course code and Name: DC304: Object Oriented System Analysis and Design</w:t>
            </w:r>
          </w:p>
        </w:tc>
      </w:tr>
      <w:tr w:rsidR="005E6B75" w14:paraId="50245426" w14:textId="77777777" w:rsidTr="005E6B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FAC4D75" w14:textId="77777777" w:rsidR="005E6B75" w:rsidRDefault="005E6B75" w:rsidP="005E6B75">
            <w:r>
              <w:t>List all activities that you will undertake in relation to the project in the coming week.</w:t>
            </w:r>
          </w:p>
        </w:tc>
      </w:tr>
      <w:tr w:rsidR="005E6B75" w14:paraId="66656E44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CBD1D0F" w14:textId="77777777" w:rsidR="005E6B75" w:rsidRDefault="005E6B75" w:rsidP="005E6B75">
            <w:pPr>
              <w:jc w:val="center"/>
            </w:pPr>
          </w:p>
          <w:p w14:paraId="1E108777" w14:textId="77777777" w:rsidR="005E6B75" w:rsidRDefault="005E6B75" w:rsidP="005E6B75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B29B0DA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972861F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9900E89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68A44E1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18164E6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C089A74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11A3840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5EC9623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4048A0F8" w14:textId="77777777" w:rsidR="005E6B75" w:rsidRPr="0019574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3D5430BF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1DEE361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EC5F1D4" w14:textId="77777777" w:rsidR="005E6B75" w:rsidRPr="00247520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4ADB39F1" w14:textId="77777777" w:rsidR="005E6B75" w:rsidRPr="00247520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574AA9EB" w14:textId="77777777" w:rsidR="005E6B75" w:rsidRDefault="005E6B75" w:rsidP="005E6B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6B75" w14:paraId="173DE326" w14:textId="77777777" w:rsidTr="005E6B7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5C4414FF" w14:textId="77777777" w:rsidR="005E6B75" w:rsidRDefault="005E6B75" w:rsidP="005E6B75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3AE662DD" w14:textId="0094C42D" w:rsidR="005E6B75" w:rsidRDefault="00FF4B37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documentation preparation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336B852A" w14:textId="77777777" w:rsidR="005E6B75" w:rsidRDefault="005E6B75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EE05DAC" w14:textId="77777777" w:rsidR="005E6B75" w:rsidRDefault="005E6B75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407658EA" w14:textId="77777777" w:rsidR="005E6B75" w:rsidRDefault="005E6B75" w:rsidP="005E6B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CA1961" w14:paraId="6C3E800D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C3FEFFD" w14:textId="77777777" w:rsidR="00CA1961" w:rsidRDefault="00CA1961" w:rsidP="00CA1961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BE685D0" w14:textId="10F91CC8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vision and editing of overall class diagram 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5A872A6" w14:textId="3FD1EA57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A432E56" w14:textId="7317E298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E555F86" w14:textId="765CDCFF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CA1961" w14:paraId="35FACC33" w14:textId="77777777" w:rsidTr="005E6B75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4C373E6" w14:textId="77777777" w:rsidR="00CA1961" w:rsidRDefault="00CA1961" w:rsidP="00CA1961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49421E17" w14:textId="63972589" w:rsidR="00CA1961" w:rsidRDefault="00CA1961" w:rsidP="00CA1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bject diagram revision and editing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889228A" w14:textId="3887DF33" w:rsidR="00CA1961" w:rsidRDefault="00CA1961" w:rsidP="00CA1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FFEB4DE" w14:textId="4F8A669E" w:rsidR="00CA1961" w:rsidRDefault="00CA1961" w:rsidP="00CA1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96D6CFC" w14:textId="0B8F92FE" w:rsidR="00CA1961" w:rsidRDefault="00CA1961" w:rsidP="00CA1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CA1961" w14:paraId="7B69E7EE" w14:textId="77777777" w:rsidTr="005E6B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1789365" w14:textId="77777777" w:rsidR="00CA1961" w:rsidRDefault="00CA1961" w:rsidP="00CA1961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39BB85D9" w14:textId="77777777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6A0AAEEB" w14:textId="77777777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6E56C73" w14:textId="77777777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1A7E5404" w14:textId="77777777" w:rsidR="00CA1961" w:rsidRDefault="00CA1961" w:rsidP="00CA1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A1961" w14:paraId="3B294E5F" w14:textId="77777777" w:rsidTr="005E6B75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28F3846E" w14:textId="77777777" w:rsidR="00CA1961" w:rsidRDefault="00CA1961" w:rsidP="00CA1961">
            <w:pPr>
              <w:rPr>
                <w:u w:val="single"/>
              </w:rPr>
            </w:pPr>
          </w:p>
          <w:p w14:paraId="212C4A40" w14:textId="77777777" w:rsidR="00CA1961" w:rsidRPr="00195745" w:rsidRDefault="00CA1961" w:rsidP="00CA1961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65DF8F4E" w14:textId="4C89A02B" w:rsidR="005E6B75" w:rsidRDefault="005E6B75" w:rsidP="005E6B75"/>
    <w:p w14:paraId="56D25CA0" w14:textId="64E24B6F" w:rsidR="005E6B75" w:rsidRDefault="005E6B75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6B75" w14:paraId="192D5C6F" w14:textId="77777777" w:rsidTr="001D0E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21A61FA" w14:textId="77777777" w:rsidR="005E6B75" w:rsidRPr="009C73E5" w:rsidRDefault="005E6B75" w:rsidP="001D0E16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5E6B75" w14:paraId="378FC966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7C3FD308" w14:textId="77777777" w:rsidR="005E6B75" w:rsidRPr="00982645" w:rsidRDefault="005E6B75" w:rsidP="001D0E16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6B75" w14:paraId="03FC80EF" w14:textId="77777777" w:rsidTr="001D0E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222E32AF" w14:textId="77777777" w:rsidR="005E6B75" w:rsidRDefault="005E6B75" w:rsidP="001D0E16">
            <w:r>
              <w:t>Student Name: Liana Pak</w:t>
            </w:r>
          </w:p>
        </w:tc>
        <w:tc>
          <w:tcPr>
            <w:tcW w:w="4739" w:type="dxa"/>
            <w:gridSpan w:val="4"/>
          </w:tcPr>
          <w:p w14:paraId="615B3B3D" w14:textId="360E73B7" w:rsidR="005E6B75" w:rsidRPr="009C73E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1</w:t>
            </w:r>
            <w:r w:rsidR="00CA1961">
              <w:rPr>
                <w:b/>
              </w:rPr>
              <w:t>9</w:t>
            </w:r>
            <w:r>
              <w:rPr>
                <w:b/>
              </w:rPr>
              <w:t>.03.2018</w:t>
            </w:r>
          </w:p>
        </w:tc>
      </w:tr>
      <w:tr w:rsidR="005E6B75" w14:paraId="3BA928CA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08EB0846" w14:textId="77777777" w:rsidR="005E6B75" w:rsidRDefault="005E6B75" w:rsidP="001D0E16">
            <w:r>
              <w:t>Course code and Name: DC304: Object Oriented System Analysis and Design</w:t>
            </w:r>
          </w:p>
        </w:tc>
      </w:tr>
      <w:tr w:rsidR="005E6B75" w14:paraId="746413D9" w14:textId="77777777" w:rsidTr="001D0E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638EB289" w14:textId="77777777" w:rsidR="005E6B75" w:rsidRDefault="005E6B75" w:rsidP="001D0E16">
            <w:r>
              <w:t>List all activities that you will undertake in relation to the project in the coming week.</w:t>
            </w:r>
          </w:p>
        </w:tc>
      </w:tr>
      <w:tr w:rsidR="005E6B75" w14:paraId="172C618A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E5A631E" w14:textId="77777777" w:rsidR="005E6B75" w:rsidRDefault="005E6B75" w:rsidP="001D0E16">
            <w:pPr>
              <w:jc w:val="center"/>
            </w:pPr>
          </w:p>
          <w:p w14:paraId="2C995655" w14:textId="77777777" w:rsidR="005E6B75" w:rsidRDefault="005E6B75" w:rsidP="001D0E16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191CBF4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14A17A6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27A0423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DFD7B79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07692BE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FE86F4B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43027C25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161607F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1FBFC5CD" w14:textId="77777777" w:rsidR="005E6B75" w:rsidRPr="0019574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1B13FEE6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9268496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5B94FD4" w14:textId="77777777" w:rsidR="005E6B75" w:rsidRPr="00247520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3138299F" w14:textId="77777777" w:rsidR="005E6B75" w:rsidRPr="00247520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52A175AD" w14:textId="77777777" w:rsidR="005E6B75" w:rsidRDefault="005E6B75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6B75" w14:paraId="46CBFDB8" w14:textId="77777777" w:rsidTr="001D0E1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CA6AFFF" w14:textId="77777777" w:rsidR="005E6B75" w:rsidRDefault="005E6B75" w:rsidP="001D0E16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41BA7A57" w14:textId="7AE2B754" w:rsidR="005E6B75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ign of Sequence </w:t>
            </w:r>
            <w:r w:rsidR="005E6B75">
              <w:t>diagram</w:t>
            </w:r>
            <w:r>
              <w:t>s</w:t>
            </w:r>
            <w:r w:rsidR="005E6B75">
              <w:t xml:space="preserve"> </w:t>
            </w:r>
            <w:r>
              <w:t xml:space="preserve">for </w:t>
            </w:r>
            <w:r w:rsidR="005E6B75">
              <w:t>Timesheet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9F437FE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1914E3B1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516FBDAA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6B75" w14:paraId="1EF5AF66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AD16951" w14:textId="77777777" w:rsidR="005E6B75" w:rsidRDefault="005E6B75" w:rsidP="001D0E16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EC20A5C" w14:textId="4D657FC8" w:rsidR="005E6B75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ign of communication diagrams for create/ approve/reject for Time</w:t>
            </w:r>
            <w:r w:rsidR="00FF4B37">
              <w:t xml:space="preserve"> </w:t>
            </w:r>
            <w:r>
              <w:t>record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51465A2" w14:textId="5EEC1561" w:rsidR="005E6B75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1A8BB538" w14:textId="21FD0102" w:rsidR="005E6B75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7CB3F61D" w14:textId="17248F10" w:rsidR="005E6B75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6B75" w14:paraId="0CF1247A" w14:textId="77777777" w:rsidTr="001D0E16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52568F14" w14:textId="77777777" w:rsidR="005E6B75" w:rsidRDefault="005E6B75" w:rsidP="001D0E16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DBBE6DA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C942B51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2B4E680B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79FA2883" w14:textId="77777777" w:rsidR="005E6B75" w:rsidRDefault="005E6B75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6B75" w14:paraId="390AC21B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A110B9A" w14:textId="77777777" w:rsidR="005E6B75" w:rsidRDefault="005E6B75" w:rsidP="001D0E16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AF6DE07" w14:textId="77777777" w:rsidR="005E6B75" w:rsidRDefault="005E6B75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BB0662C" w14:textId="77777777" w:rsidR="005E6B75" w:rsidRDefault="005E6B75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94C5F3C" w14:textId="77777777" w:rsidR="005E6B75" w:rsidRDefault="005E6B75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51EE2B95" w14:textId="77777777" w:rsidR="005E6B75" w:rsidRDefault="005E6B75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6B75" w14:paraId="15B38F0C" w14:textId="77777777" w:rsidTr="001D0E16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6CC54A84" w14:textId="77777777" w:rsidR="005E6B75" w:rsidRDefault="005E6B75" w:rsidP="001D0E16">
            <w:pPr>
              <w:rPr>
                <w:u w:val="single"/>
              </w:rPr>
            </w:pPr>
          </w:p>
          <w:p w14:paraId="67C89972" w14:textId="77777777" w:rsidR="005E6B75" w:rsidRPr="00195745" w:rsidRDefault="005E6B75" w:rsidP="001D0E16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248370AA" w14:textId="77777777" w:rsidR="005E6B75" w:rsidRDefault="005E6B75" w:rsidP="005E6B75"/>
    <w:p w14:paraId="5874C0EE" w14:textId="54CD716E" w:rsidR="005E6B75" w:rsidRDefault="005E6B75" w:rsidP="005E6B75"/>
    <w:p w14:paraId="68857814" w14:textId="635C7F6A" w:rsidR="00CA1961" w:rsidRDefault="00CA1961" w:rsidP="005E6B75"/>
    <w:p w14:paraId="6E90F1C7" w14:textId="49984B30" w:rsidR="00CA1961" w:rsidRDefault="00CA1961">
      <w:r>
        <w:br w:type="page"/>
      </w:r>
    </w:p>
    <w:p w14:paraId="0AF5242D" w14:textId="79797CC1" w:rsidR="005E6B75" w:rsidRDefault="005E6B75" w:rsidP="005E6B75"/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CA1961" w14:paraId="7CA66A47" w14:textId="77777777" w:rsidTr="001D0E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B2F3239" w14:textId="77777777" w:rsidR="00CA1961" w:rsidRPr="009C73E5" w:rsidRDefault="00CA1961" w:rsidP="001D0E16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t>NTEC Project Activity Record</w:t>
            </w:r>
          </w:p>
        </w:tc>
      </w:tr>
      <w:tr w:rsidR="00CA1961" w14:paraId="452BA1DD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7482121" w14:textId="77777777" w:rsidR="00CA1961" w:rsidRPr="00982645" w:rsidRDefault="00CA1961" w:rsidP="001D0E16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CA1961" w14:paraId="28A6DE4E" w14:textId="77777777" w:rsidTr="001D0E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35ED81F0" w14:textId="77777777" w:rsidR="00CA1961" w:rsidRDefault="00CA1961" w:rsidP="001D0E16">
            <w:r>
              <w:t>Student Name: Liana Pak</w:t>
            </w:r>
          </w:p>
        </w:tc>
        <w:tc>
          <w:tcPr>
            <w:tcW w:w="4739" w:type="dxa"/>
            <w:gridSpan w:val="4"/>
          </w:tcPr>
          <w:p w14:paraId="739EA82E" w14:textId="272C7CD4" w:rsidR="00CA1961" w:rsidRPr="009C73E5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12</w:t>
            </w:r>
            <w:r>
              <w:rPr>
                <w:b/>
              </w:rPr>
              <w:t>.03.2018</w:t>
            </w:r>
          </w:p>
        </w:tc>
      </w:tr>
      <w:tr w:rsidR="00CA1961" w14:paraId="52C0A9EC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24AB17E6" w14:textId="77777777" w:rsidR="00CA1961" w:rsidRDefault="00CA1961" w:rsidP="001D0E16">
            <w:r>
              <w:t>Course code and Name: DC304: Object Oriented System Analysis and Design</w:t>
            </w:r>
          </w:p>
        </w:tc>
      </w:tr>
      <w:tr w:rsidR="00CA1961" w14:paraId="6FA9D2C8" w14:textId="77777777" w:rsidTr="001D0E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44394A2" w14:textId="77777777" w:rsidR="00CA1961" w:rsidRDefault="00CA1961" w:rsidP="001D0E16">
            <w:r>
              <w:t>List all activities that you will undertake in relation to the project in the coming week.</w:t>
            </w:r>
          </w:p>
        </w:tc>
      </w:tr>
      <w:tr w:rsidR="00CA1961" w14:paraId="59FB7867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1082AE1" w14:textId="77777777" w:rsidR="00CA1961" w:rsidRDefault="00CA1961" w:rsidP="001D0E16">
            <w:pPr>
              <w:jc w:val="center"/>
            </w:pPr>
          </w:p>
          <w:p w14:paraId="1161ED0E" w14:textId="77777777" w:rsidR="00CA1961" w:rsidRDefault="00CA1961" w:rsidP="001D0E16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4CFFA77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9C892E6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EB88281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17737FDC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4FCCB1A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108766B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2CB3B5C6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5512AAD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15DED5BD" w14:textId="77777777" w:rsidR="00CA1961" w:rsidRPr="00195745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20BA718E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BA30969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8ACDD29" w14:textId="77777777" w:rsidR="00CA1961" w:rsidRPr="00247520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0AAD2379" w14:textId="77777777" w:rsidR="00CA1961" w:rsidRPr="00247520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2F368790" w14:textId="77777777" w:rsidR="00CA1961" w:rsidRDefault="00CA1961" w:rsidP="001D0E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A1961" w14:paraId="5AD1DF4A" w14:textId="77777777" w:rsidTr="001D0E16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F46E023" w14:textId="77777777" w:rsidR="00CA1961" w:rsidRDefault="00CA1961" w:rsidP="001D0E16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D115496" w14:textId="4A718FEE" w:rsidR="00CA1961" w:rsidRDefault="00CA1961" w:rsidP="00CA1961">
            <w:pPr>
              <w:ind w:left="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nalyse system to </w:t>
            </w:r>
            <w:r>
              <w:t xml:space="preserve">create an </w:t>
            </w:r>
            <w:r>
              <w:t>Object Model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1CE6EF56" w14:textId="77777777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2787EFF" w14:textId="77777777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43ACE4CA" w14:textId="77777777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CA1961" w14:paraId="04FF6FBB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407005C8" w14:textId="77777777" w:rsidR="00CA1961" w:rsidRDefault="00CA1961" w:rsidP="001D0E16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249A92B7" w14:textId="39908B49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lass diagram design with </w:t>
            </w:r>
            <w:r>
              <w:t>Attributes and operation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8FB2DC7" w14:textId="175BB12B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7180715" w14:textId="612AEF5F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FD477AA" w14:textId="6BBE8AC4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CA1961" w14:paraId="38BEE56C" w14:textId="77777777" w:rsidTr="001D0E16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566E0A89" w14:textId="77777777" w:rsidR="00CA1961" w:rsidRDefault="00CA1961" w:rsidP="001D0E16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6970D0C" w14:textId="73842420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BDC790C" w14:textId="710BFA09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541CAC95" w14:textId="64963213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B15A745" w14:textId="2043D02E" w:rsidR="00CA1961" w:rsidRDefault="00CA1961" w:rsidP="001D0E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A1961" w14:paraId="08C2DB56" w14:textId="77777777" w:rsidTr="001D0E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E7434AF" w14:textId="77777777" w:rsidR="00CA1961" w:rsidRDefault="00CA1961" w:rsidP="001D0E16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B15C5E3" w14:textId="0859C36B" w:rsidR="00CA1961" w:rsidRDefault="00CA1961" w:rsidP="00CA1961">
            <w:pPr>
              <w:spacing w:after="24" w:line="25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D5564AA" w14:textId="058632DC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4003A75F" w14:textId="32085A8A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738CAA4" w14:textId="2F6ADF61" w:rsidR="00CA1961" w:rsidRDefault="00CA1961" w:rsidP="001D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A1961" w14:paraId="399DB0EE" w14:textId="77777777" w:rsidTr="001D0E16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66518FB" w14:textId="77777777" w:rsidR="00CA1961" w:rsidRDefault="00CA1961" w:rsidP="001D0E16">
            <w:pPr>
              <w:rPr>
                <w:u w:val="single"/>
              </w:rPr>
            </w:pPr>
          </w:p>
          <w:p w14:paraId="5F7C2B80" w14:textId="77777777" w:rsidR="00CA1961" w:rsidRPr="00195745" w:rsidRDefault="00CA1961" w:rsidP="001D0E16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719975B9" w14:textId="77777777" w:rsidR="00CA1961" w:rsidRDefault="00CA1961" w:rsidP="00CA1961"/>
    <w:p w14:paraId="44B3F0F9" w14:textId="463059D9" w:rsidR="005E6B75" w:rsidRDefault="005E6B75" w:rsidP="005E6B75"/>
    <w:p w14:paraId="47F3A80F" w14:textId="69831333" w:rsidR="005E6B75" w:rsidRDefault="005E6B75" w:rsidP="005E6B75"/>
    <w:p w14:paraId="64847DDE" w14:textId="49DD8E88" w:rsidR="005E6B75" w:rsidRDefault="005E6B75" w:rsidP="005E6B75"/>
    <w:p w14:paraId="53B1CBED" w14:textId="66E918BD" w:rsidR="005E6B75" w:rsidRDefault="005E6B75" w:rsidP="005E6B75"/>
    <w:p w14:paraId="1766FC1B" w14:textId="77777777" w:rsidR="005E6B75" w:rsidRDefault="005E6B75" w:rsidP="005E6B75"/>
    <w:p w14:paraId="7009B120" w14:textId="3EDCFA68" w:rsidR="005E6B75" w:rsidRDefault="005E6B75" w:rsidP="005E6B75"/>
    <w:p w14:paraId="3E7F4345" w14:textId="77777777" w:rsidR="005E6B75" w:rsidRDefault="005E6B75" w:rsidP="005E6B75"/>
    <w:p w14:paraId="2C885BCC" w14:textId="77777777" w:rsidR="005E6B75" w:rsidRDefault="005E6B75">
      <w:r>
        <w:br w:type="page"/>
      </w:r>
    </w:p>
    <w:p w14:paraId="7C81C730" w14:textId="77777777" w:rsidR="005E6B75" w:rsidRDefault="005E6B75"/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982645" w14:paraId="529351A5" w14:textId="77777777" w:rsidTr="005E21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67D5E31" w14:textId="77777777" w:rsidR="00982645" w:rsidRPr="009C73E5" w:rsidRDefault="00982645" w:rsidP="00195745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t>NTEC Project Activity Record</w:t>
            </w:r>
          </w:p>
        </w:tc>
      </w:tr>
      <w:tr w:rsidR="00982645" w14:paraId="14935964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78B00A98" w14:textId="77777777" w:rsidR="00982645" w:rsidRPr="00982645" w:rsidRDefault="00982645" w:rsidP="00195745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 w:rsidR="00CC7DA7">
              <w:t xml:space="preserve">s undertaking level 7 </w:t>
            </w:r>
            <w:r w:rsidRPr="00982645">
              <w:t>project</w:t>
            </w:r>
            <w:r w:rsidR="00CC7DA7">
              <w:t xml:space="preserve"> </w:t>
            </w:r>
          </w:p>
        </w:tc>
      </w:tr>
      <w:tr w:rsidR="00982645" w14:paraId="07EA0936" w14:textId="77777777" w:rsidTr="005E21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73D901A7" w14:textId="77777777" w:rsidR="00982645" w:rsidRDefault="00982645" w:rsidP="00195745">
            <w:r>
              <w:t xml:space="preserve">Student Name: </w:t>
            </w:r>
            <w:r w:rsidR="005E2182">
              <w:t>Liana Pak</w:t>
            </w:r>
          </w:p>
        </w:tc>
        <w:tc>
          <w:tcPr>
            <w:tcW w:w="4739" w:type="dxa"/>
            <w:gridSpan w:val="4"/>
          </w:tcPr>
          <w:p w14:paraId="672169F0" w14:textId="77777777" w:rsidR="00982645" w:rsidRPr="009C73E5" w:rsidRDefault="0098264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 w:rsidR="00CC7DA7"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 w:rsidR="005E2182">
              <w:rPr>
                <w:b/>
              </w:rPr>
              <w:t xml:space="preserve"> 5.03.2018</w:t>
            </w:r>
          </w:p>
        </w:tc>
      </w:tr>
      <w:tr w:rsidR="00982645" w14:paraId="3FCCC761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8701B1C" w14:textId="77777777" w:rsidR="00982645" w:rsidRDefault="00CC7DA7" w:rsidP="00195745">
            <w:r>
              <w:t xml:space="preserve">Course code and Name: </w:t>
            </w:r>
            <w:r w:rsidR="005E2182">
              <w:t>DC304: Object Oriented System Analysis and Design</w:t>
            </w:r>
          </w:p>
        </w:tc>
      </w:tr>
      <w:tr w:rsidR="00982645" w14:paraId="458A59E0" w14:textId="77777777" w:rsidTr="005E21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2E09B5A5" w14:textId="77777777" w:rsidR="00982645" w:rsidRDefault="00982645" w:rsidP="00195745">
            <w:r>
              <w:t>List all activities that you will undertake in relation to the project</w:t>
            </w:r>
            <w:r w:rsidR="00247520">
              <w:t xml:space="preserve"> in the coming week.</w:t>
            </w:r>
          </w:p>
        </w:tc>
      </w:tr>
      <w:tr w:rsidR="004E5F8C" w14:paraId="5040F536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7A6C588" w14:textId="77777777" w:rsidR="004E5F8C" w:rsidRDefault="004E5F8C" w:rsidP="00247520">
            <w:pPr>
              <w:jc w:val="center"/>
            </w:pPr>
          </w:p>
          <w:p w14:paraId="03F4E679" w14:textId="77777777" w:rsidR="004E5F8C" w:rsidRDefault="004E5F8C" w:rsidP="00247520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53A714B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E193313" w14:textId="77777777" w:rsidR="00247520" w:rsidRDefault="00247520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7C917CC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8A2DA47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A9CC8A9" w14:textId="77777777" w:rsidR="00247520" w:rsidRDefault="00247520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BCAC068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7C44146B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AD04761" w14:textId="77777777" w:rsid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034F2D7B" w14:textId="77777777" w:rsidR="004E5F8C" w:rsidRPr="00195745" w:rsidRDefault="00195745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 xml:space="preserve">(enter on </w:t>
            </w:r>
            <w:r w:rsidR="00247520" w:rsidRPr="00195745">
              <w:rPr>
                <w:sz w:val="16"/>
              </w:rPr>
              <w:t>completion</w:t>
            </w:r>
            <w:r w:rsidRPr="00195745">
              <w:rPr>
                <w:sz w:val="16"/>
              </w:rPr>
              <w:t xml:space="preserve"> of the activity)</w:t>
            </w:r>
          </w:p>
          <w:p w14:paraId="0F9087FA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6BD2F74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2D25760" w14:textId="77777777" w:rsidR="00247520" w:rsidRP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2A6EB65F" w14:textId="77777777" w:rsidR="004E5F8C" w:rsidRP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745732B3" w14:textId="77777777"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5F8C" w14:paraId="71E6627A" w14:textId="77777777" w:rsidTr="005E218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70BFFF1" w14:textId="77777777" w:rsidR="004E5F8C" w:rsidRDefault="005E2182" w:rsidP="00195745">
            <w:r>
              <w:t>1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266ACE5" w14:textId="0ED55A65" w:rsidR="004E5F8C" w:rsidRDefault="005E6B7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diagrams Timesheet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4803C00E" w14:textId="66063E7D" w:rsidR="004E5F8C" w:rsidRDefault="005E6B7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52EBC462" w14:textId="7124788C" w:rsidR="004E5F8C" w:rsidRDefault="005E6B7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9D9C1A3" w14:textId="77777777" w:rsidR="004E5F8C" w:rsidRDefault="005E2182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4E5F8C" w14:paraId="0DD141BE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2E5CE17A" w14:textId="77777777" w:rsidR="004E5F8C" w:rsidRDefault="005E2182" w:rsidP="00195745">
            <w:r>
              <w:t>2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3C42C23D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68226B7C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B825F46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38DB123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5F8C" w14:paraId="41D08948" w14:textId="77777777" w:rsidTr="005E2182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2FD3C814" w14:textId="77777777" w:rsidR="004E5F8C" w:rsidRDefault="005E2182" w:rsidP="00195745">
            <w:r>
              <w:t>3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AAF67A0" w14:textId="77777777"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66276673" w14:textId="77777777"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10923740" w14:textId="77777777"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545E5430" w14:textId="77777777"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E5F8C" w14:paraId="1E4DFA07" w14:textId="77777777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82F72CF" w14:textId="77777777" w:rsidR="004E5F8C" w:rsidRDefault="005E2182" w:rsidP="00195745">
            <w:r>
              <w:t>4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4F545F5E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2DB6FD6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75E6B03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C3C3F1D" w14:textId="77777777"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95745" w14:paraId="58B84C77" w14:textId="77777777" w:rsidTr="005E2182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07DA4C1" w14:textId="77777777" w:rsidR="00195745" w:rsidRDefault="00195745" w:rsidP="00195745">
            <w:pPr>
              <w:rPr>
                <w:u w:val="single"/>
              </w:rPr>
            </w:pPr>
          </w:p>
          <w:p w14:paraId="5F263B28" w14:textId="77777777" w:rsidR="00195745" w:rsidRPr="00195745" w:rsidRDefault="00195745" w:rsidP="00195745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315A5064" w14:textId="77777777" w:rsidR="008308E3" w:rsidRDefault="00FF4B37"/>
    <w:p w14:paraId="70CADA07" w14:textId="77777777" w:rsidR="005E2182" w:rsidRDefault="005E2182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2182" w14:paraId="79970158" w14:textId="77777777" w:rsidTr="00B000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11B263F" w14:textId="77777777" w:rsidR="005E2182" w:rsidRPr="009C73E5" w:rsidRDefault="005E2182" w:rsidP="00B000D4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5E2182" w14:paraId="09AD3B2E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11B9198" w14:textId="77777777" w:rsidR="005E2182" w:rsidRPr="00982645" w:rsidRDefault="005E2182" w:rsidP="00B000D4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2182" w14:paraId="36C986CC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55C407B6" w14:textId="77777777" w:rsidR="005E2182" w:rsidRDefault="005E2182" w:rsidP="00B000D4">
            <w:r>
              <w:t>Student Name: Liana Pak</w:t>
            </w:r>
          </w:p>
        </w:tc>
        <w:tc>
          <w:tcPr>
            <w:tcW w:w="4739" w:type="dxa"/>
            <w:gridSpan w:val="4"/>
          </w:tcPr>
          <w:p w14:paraId="5C68AD34" w14:textId="77777777" w:rsidR="005E2182" w:rsidRPr="009C73E5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26.02.2018</w:t>
            </w:r>
          </w:p>
        </w:tc>
      </w:tr>
      <w:tr w:rsidR="005E2182" w14:paraId="30A86078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6C4510F4" w14:textId="77777777" w:rsidR="005E2182" w:rsidRDefault="005E2182" w:rsidP="00B000D4">
            <w:r>
              <w:t>Course code and Name: DC304: Object Oriented System Analysis and Design</w:t>
            </w:r>
          </w:p>
        </w:tc>
      </w:tr>
      <w:tr w:rsidR="005E2182" w14:paraId="2B55BCC2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689B0F0" w14:textId="77777777" w:rsidR="005E2182" w:rsidRDefault="005E2182" w:rsidP="00B000D4">
            <w:r>
              <w:t>List all activities that you will undertake in relation to the project in the coming week.</w:t>
            </w:r>
          </w:p>
        </w:tc>
      </w:tr>
      <w:tr w:rsidR="005E2182" w14:paraId="5C9A99A0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3372297" w14:textId="77777777" w:rsidR="005E2182" w:rsidRDefault="005E2182" w:rsidP="00B000D4">
            <w:pPr>
              <w:jc w:val="center"/>
            </w:pPr>
          </w:p>
          <w:p w14:paraId="4536B29A" w14:textId="77777777" w:rsidR="005E2182" w:rsidRDefault="005E2182" w:rsidP="00B000D4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E6E9D2D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490C261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07DE6D1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90CC921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A8CAB5D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196E75B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53635FE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BC24A5B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17AB7348" w14:textId="77777777" w:rsidR="005E2182" w:rsidRPr="00195745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27724C20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6DF3F97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D976723" w14:textId="77777777"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545C770A" w14:textId="77777777"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7A4FA5DA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08C7C56D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2046BAA" w14:textId="77777777" w:rsidR="005E2182" w:rsidRDefault="005E2182" w:rsidP="005E2182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EA318BE" w14:textId="55D0BD6A" w:rsidR="005E2182" w:rsidRDefault="005E6B75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ign </w:t>
            </w:r>
            <w:r w:rsidR="005E2182">
              <w:t>Use Case Diagram</w:t>
            </w:r>
          </w:p>
          <w:p w14:paraId="01F935E0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09487CC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14:paraId="6D2A8A81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14106F33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586C693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E7CE772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70362756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2EDA53C" w14:textId="77777777" w:rsidR="005E2182" w:rsidRDefault="005E2182" w:rsidP="005E2182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F4B2E92" w14:textId="0192C730" w:rsidR="005E2182" w:rsidRDefault="005E6B75" w:rsidP="005E6B75">
            <w:pPr>
              <w:tabs>
                <w:tab w:val="left" w:pos="315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case specification Timesheet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246A40F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  <w:p w14:paraId="6B10813A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733A8D99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  <w:p w14:paraId="28571D58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10D8F10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58F909D8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88FF5DE" w14:textId="77777777" w:rsidR="005E2182" w:rsidRDefault="005E2182" w:rsidP="005E2182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75D82794" w14:textId="2CE75C5C" w:rsidR="005E2182" w:rsidRDefault="005E6B75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ining functional and non-functional requirement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073421E" w14:textId="22191719" w:rsidR="005E2182" w:rsidRDefault="005E6B75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0BC3B5C" w14:textId="3797DCC5" w:rsidR="005E2182" w:rsidRDefault="005E6B75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03E16AF" w14:textId="13D65F77" w:rsidR="005E2182" w:rsidRDefault="005E6B75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2F2E0C00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4FB8E3D" w14:textId="77777777" w:rsidR="005E2182" w:rsidRDefault="005E2182" w:rsidP="005E2182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218CB425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DE7BE31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2E7833F8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546E8696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20D4268C" w14:textId="77777777" w:rsidTr="00B000D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48F17DF" w14:textId="77777777" w:rsidR="005E2182" w:rsidRDefault="005E2182" w:rsidP="005E2182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0937E82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4569196B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0" w:name="_GoBack"/>
            <w:bookmarkEnd w:id="0"/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C00EFB1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7AF840A0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14:paraId="68951494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5D79C69" w14:textId="77777777" w:rsidR="005E2182" w:rsidRDefault="005E2182" w:rsidP="005E2182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3B980990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2B3B39A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52FDF010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72EF7CD6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691C4762" w14:textId="77777777" w:rsidTr="00B000D4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A434EE7" w14:textId="77777777" w:rsidR="005E2182" w:rsidRDefault="005E2182" w:rsidP="005E2182">
            <w:r>
              <w:t>7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4336C54A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273B8BC4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26D968D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135697A" w14:textId="77777777"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14:paraId="6D38F59A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CEB612D" w14:textId="77777777" w:rsidR="005E2182" w:rsidRDefault="005E2182" w:rsidP="005E2182">
            <w:r>
              <w:t>8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CFBEEBC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18029803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68E6C5A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10DF9A8E" w14:textId="77777777"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0DAA1408" w14:textId="77777777" w:rsidTr="00B000D4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3D3301BE" w14:textId="77777777" w:rsidR="005E2182" w:rsidRDefault="005E2182" w:rsidP="005E2182">
            <w:pPr>
              <w:rPr>
                <w:u w:val="single"/>
              </w:rPr>
            </w:pPr>
          </w:p>
          <w:p w14:paraId="68D6A5F8" w14:textId="77777777" w:rsidR="005E2182" w:rsidRPr="00195745" w:rsidRDefault="005E2182" w:rsidP="005E2182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50CF30D3" w14:textId="77777777" w:rsidR="005E2182" w:rsidRDefault="005E2182"/>
    <w:p w14:paraId="3790F827" w14:textId="77777777" w:rsidR="005E2182" w:rsidRDefault="005E2182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2182" w14:paraId="65BE90F3" w14:textId="77777777" w:rsidTr="00B000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4F8CC06A" w14:textId="77777777" w:rsidR="005E2182" w:rsidRPr="009C73E5" w:rsidRDefault="005E2182" w:rsidP="00B000D4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5E2182" w14:paraId="533CA3AF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5ACBB070" w14:textId="77777777" w:rsidR="005E2182" w:rsidRPr="00982645" w:rsidRDefault="005E2182" w:rsidP="00B000D4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2182" w14:paraId="555E4EAB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14:paraId="58605919" w14:textId="77777777" w:rsidR="005E2182" w:rsidRDefault="005E2182" w:rsidP="00B000D4">
            <w:r>
              <w:t>Student Name: Liana Pak</w:t>
            </w:r>
          </w:p>
        </w:tc>
        <w:tc>
          <w:tcPr>
            <w:tcW w:w="4739" w:type="dxa"/>
            <w:gridSpan w:val="4"/>
          </w:tcPr>
          <w:p w14:paraId="0346FCD6" w14:textId="77777777" w:rsidR="005E2182" w:rsidRPr="009C73E5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19.02.2018</w:t>
            </w:r>
          </w:p>
        </w:tc>
      </w:tr>
      <w:tr w:rsidR="005E2182" w14:paraId="0A46B091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1DFCE76B" w14:textId="77777777" w:rsidR="005E2182" w:rsidRDefault="005E2182" w:rsidP="00B000D4">
            <w:r>
              <w:t>Course code and Name: DC304: Object Oriented System Analysis and Design</w:t>
            </w:r>
          </w:p>
        </w:tc>
      </w:tr>
      <w:tr w:rsidR="005E2182" w14:paraId="2516874E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54F06319" w14:textId="77777777" w:rsidR="005E2182" w:rsidRDefault="005E2182" w:rsidP="00B000D4">
            <w:r>
              <w:t>List all activities that you will undertake in relation to the project in the coming week.</w:t>
            </w:r>
          </w:p>
        </w:tc>
      </w:tr>
      <w:tr w:rsidR="005E2182" w14:paraId="2C69957B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C519147" w14:textId="77777777" w:rsidR="005E2182" w:rsidRDefault="005E2182" w:rsidP="00B000D4">
            <w:pPr>
              <w:jc w:val="center"/>
            </w:pPr>
          </w:p>
          <w:p w14:paraId="103F37BF" w14:textId="77777777" w:rsidR="005E2182" w:rsidRDefault="005E2182" w:rsidP="00B000D4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644A640A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4ECC2AE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9F54807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31D924F0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26AD058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6C7B2EA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362760B3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FB57484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14:paraId="0F43BC5B" w14:textId="77777777" w:rsidR="005E2182" w:rsidRPr="00195745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14:paraId="349D9EB7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1DDE9A0A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FC83703" w14:textId="77777777"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14:paraId="3EF375EF" w14:textId="77777777"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14:paraId="1D0037CE" w14:textId="77777777"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2FE234D6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99859A3" w14:textId="77777777" w:rsidR="005E2182" w:rsidRDefault="005E2182" w:rsidP="00B000D4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4B3A6C6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thering requirements</w:t>
            </w:r>
          </w:p>
          <w:p w14:paraId="4B11A444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7ED7903A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14:paraId="2EC504DF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5758A5F8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EE3F574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0A4C6598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3864CC97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1411CD90" w14:textId="77777777" w:rsidR="005E2182" w:rsidRDefault="005E2182" w:rsidP="00B000D4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0A07BC4C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ing requirements</w:t>
            </w:r>
          </w:p>
          <w:p w14:paraId="65CF5ED0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F753C09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14:paraId="2F8D0361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4FC77F79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37219A1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3B4DF2B5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6AAE52AB" w14:textId="77777777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E099799" w14:textId="77777777" w:rsidR="005E2182" w:rsidRDefault="005E2182" w:rsidP="00B000D4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21097AC9" w14:textId="75DCD7E6" w:rsidR="005E2182" w:rsidRDefault="005E6B75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riting Introduction for the project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03B83F53" w14:textId="7238BEF3" w:rsidR="005E2182" w:rsidRDefault="005E6B75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4E61FF82" w14:textId="6AD37375" w:rsidR="005E2182" w:rsidRDefault="005E6B75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20940C73" w14:textId="04E451A5" w:rsidR="005E2182" w:rsidRDefault="005E6B75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14:paraId="31CE40A1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3CA6617B" w14:textId="77777777" w:rsidR="005E2182" w:rsidRDefault="005E2182" w:rsidP="00B000D4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55F69315" w14:textId="7D48E032" w:rsidR="005E2182" w:rsidRDefault="005E6B75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fining functional and non-functional requirement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6F757FF1" w14:textId="4D013DDF" w:rsidR="005E2182" w:rsidRDefault="005E6B75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09BA2F4C" w14:textId="43AF8348" w:rsidR="005E2182" w:rsidRDefault="005E6B75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46B53C11" w14:textId="533B9A99" w:rsidR="005E2182" w:rsidRDefault="005E6B75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 progress</w:t>
            </w:r>
          </w:p>
        </w:tc>
      </w:tr>
      <w:tr w:rsidR="005E2182" w14:paraId="7E7B88D4" w14:textId="77777777" w:rsidTr="00B000D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50921BE8" w14:textId="77777777" w:rsidR="005E2182" w:rsidRDefault="005E2182" w:rsidP="00B000D4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0456EB2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52B46D38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ECECCEA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0E982978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14:paraId="156486D6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643D1B9C" w14:textId="77777777" w:rsidR="005E2182" w:rsidRDefault="005E2182" w:rsidP="00B000D4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7590D69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4E643189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74CD3E0A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00D20DB5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707CEA47" w14:textId="77777777" w:rsidTr="00B000D4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4C958E6B" w14:textId="77777777" w:rsidR="005E2182" w:rsidRDefault="005E2182" w:rsidP="00B000D4">
            <w:r>
              <w:t>7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20857993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3B95BE57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7AB3E372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6229966E" w14:textId="77777777"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14:paraId="019F20C7" w14:textId="77777777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03348A5A" w14:textId="77777777" w:rsidR="005E2182" w:rsidRDefault="005E2182" w:rsidP="00B000D4">
            <w:r>
              <w:t>8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14:paraId="11AC492F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14:paraId="1980432E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14:paraId="689E018B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14:paraId="10AE166D" w14:textId="77777777"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14:paraId="3FB7B7FC" w14:textId="77777777" w:rsidTr="00B000D4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14:paraId="50B92937" w14:textId="77777777" w:rsidR="005E2182" w:rsidRDefault="005E2182" w:rsidP="00B000D4">
            <w:pPr>
              <w:rPr>
                <w:u w:val="single"/>
              </w:rPr>
            </w:pPr>
          </w:p>
          <w:p w14:paraId="6A6F024A" w14:textId="77777777" w:rsidR="005E2182" w:rsidRPr="00195745" w:rsidRDefault="005E2182" w:rsidP="00B000D4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14:paraId="061A15FE" w14:textId="77777777" w:rsidR="005E2182" w:rsidRDefault="005E2182"/>
    <w:sectPr w:rsidR="005E21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291D01"/>
    <w:multiLevelType w:val="hybridMultilevel"/>
    <w:tmpl w:val="BC42AAA6"/>
    <w:lvl w:ilvl="0" w:tplc="196001A0">
      <w:start w:val="1"/>
      <w:numFmt w:val="bullet"/>
      <w:lvlText w:val="•"/>
      <w:lvlJc w:val="left"/>
      <w:pPr>
        <w:ind w:left="3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D854B332">
      <w:start w:val="1"/>
      <w:numFmt w:val="bullet"/>
      <w:lvlText w:val="o"/>
      <w:lvlJc w:val="left"/>
      <w:pPr>
        <w:ind w:left="118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2EE6A280">
      <w:start w:val="1"/>
      <w:numFmt w:val="bullet"/>
      <w:lvlText w:val="▪"/>
      <w:lvlJc w:val="left"/>
      <w:pPr>
        <w:ind w:left="190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B11642A2">
      <w:start w:val="1"/>
      <w:numFmt w:val="bullet"/>
      <w:lvlText w:val="•"/>
      <w:lvlJc w:val="left"/>
      <w:pPr>
        <w:ind w:left="2627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B2A88BB6">
      <w:start w:val="1"/>
      <w:numFmt w:val="bullet"/>
      <w:lvlText w:val="o"/>
      <w:lvlJc w:val="left"/>
      <w:pPr>
        <w:ind w:left="334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44CCDC9A">
      <w:start w:val="1"/>
      <w:numFmt w:val="bullet"/>
      <w:lvlText w:val="▪"/>
      <w:lvlJc w:val="left"/>
      <w:pPr>
        <w:ind w:left="406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8456654A">
      <w:start w:val="1"/>
      <w:numFmt w:val="bullet"/>
      <w:lvlText w:val="•"/>
      <w:lvlJc w:val="left"/>
      <w:pPr>
        <w:ind w:left="4787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58F0880E">
      <w:start w:val="1"/>
      <w:numFmt w:val="bullet"/>
      <w:lvlText w:val="o"/>
      <w:lvlJc w:val="left"/>
      <w:pPr>
        <w:ind w:left="550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1570C310">
      <w:start w:val="1"/>
      <w:numFmt w:val="bullet"/>
      <w:lvlText w:val="▪"/>
      <w:lvlJc w:val="left"/>
      <w:pPr>
        <w:ind w:left="6227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65275805"/>
    <w:multiLevelType w:val="hybridMultilevel"/>
    <w:tmpl w:val="E6D06A66"/>
    <w:lvl w:ilvl="0" w:tplc="65B8A730">
      <w:start w:val="1"/>
      <w:numFmt w:val="decimal"/>
      <w:lvlText w:val="%1.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65A6F7AE">
      <w:start w:val="1"/>
      <w:numFmt w:val="lowerLetter"/>
      <w:lvlText w:val="%2"/>
      <w:lvlJc w:val="left"/>
      <w:pPr>
        <w:ind w:left="109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82068EA6">
      <w:start w:val="1"/>
      <w:numFmt w:val="lowerRoman"/>
      <w:lvlText w:val="%3"/>
      <w:lvlJc w:val="left"/>
      <w:pPr>
        <w:ind w:left="181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1450AE56">
      <w:start w:val="1"/>
      <w:numFmt w:val="decimal"/>
      <w:lvlText w:val="%4"/>
      <w:lvlJc w:val="left"/>
      <w:pPr>
        <w:ind w:left="253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8992082E">
      <w:start w:val="1"/>
      <w:numFmt w:val="lowerLetter"/>
      <w:lvlText w:val="%5"/>
      <w:lvlJc w:val="left"/>
      <w:pPr>
        <w:ind w:left="325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34FC2E16">
      <w:start w:val="1"/>
      <w:numFmt w:val="lowerRoman"/>
      <w:lvlText w:val="%6"/>
      <w:lvlJc w:val="left"/>
      <w:pPr>
        <w:ind w:left="397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8B70AEE6">
      <w:start w:val="1"/>
      <w:numFmt w:val="decimal"/>
      <w:lvlText w:val="%7"/>
      <w:lvlJc w:val="left"/>
      <w:pPr>
        <w:ind w:left="469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2DB02F8C">
      <w:start w:val="1"/>
      <w:numFmt w:val="lowerLetter"/>
      <w:lvlText w:val="%8"/>
      <w:lvlJc w:val="left"/>
      <w:pPr>
        <w:ind w:left="541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7DE2CB2E">
      <w:start w:val="1"/>
      <w:numFmt w:val="lowerRoman"/>
      <w:lvlText w:val="%9"/>
      <w:lvlJc w:val="left"/>
      <w:pPr>
        <w:ind w:left="6132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MDU2NTA1NzMxN7dQ0lEKTi0uzszPAykwrAUApKOqfiwAAAA="/>
  </w:docVars>
  <w:rsids>
    <w:rsidRoot w:val="00982645"/>
    <w:rsid w:val="00195745"/>
    <w:rsid w:val="00247520"/>
    <w:rsid w:val="002E3C2A"/>
    <w:rsid w:val="004E5F8C"/>
    <w:rsid w:val="005E2182"/>
    <w:rsid w:val="005E6B75"/>
    <w:rsid w:val="00982645"/>
    <w:rsid w:val="009C73E5"/>
    <w:rsid w:val="00C353EE"/>
    <w:rsid w:val="00CA1961"/>
    <w:rsid w:val="00CC7DA7"/>
    <w:rsid w:val="00E22853"/>
    <w:rsid w:val="00FF4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28D1B"/>
  <w15:docId w15:val="{1F3F612C-8E47-4AFD-BC13-74F14728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4">
    <w:name w:val="Light Grid Accent 4"/>
    <w:basedOn w:val="TableNormal"/>
    <w:uiPriority w:val="62"/>
    <w:rsid w:val="009C73E5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List">
    <w:name w:val="Light List"/>
    <w:basedOn w:val="TableNormal"/>
    <w:uiPriority w:val="61"/>
    <w:rsid w:val="009C73E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6</Pages>
  <Words>570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a</dc:creator>
  <cp:keywords/>
  <dc:description/>
  <cp:lastModifiedBy>Liana Pak</cp:lastModifiedBy>
  <cp:revision>4</cp:revision>
  <dcterms:created xsi:type="dcterms:W3CDTF">2018-02-28T00:15:00Z</dcterms:created>
  <dcterms:modified xsi:type="dcterms:W3CDTF">2018-03-27T21:26:00Z</dcterms:modified>
</cp:coreProperties>
</file>